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2d7ff48466d6447af004c3e20d8398e843b6eae"/>
    <w:p>
      <w:pPr>
        <w:pStyle w:val="Heading1"/>
      </w:pPr>
      <w:r>
        <w:t xml:space="preserve">Internship Application Letter: Aspiring Dietitian Seeking Opportunity in Myanmar Yangon</w:t>
      </w:r>
    </w:p>
    <w:p>
      <w:pPr>
        <w:pStyle w:val="FirstParagraph"/>
      </w:pPr>
      <w:r>
        <w:t xml:space="preserve">Dear Hiring Manager,</w:t>
      </w:r>
    </w:p>
    <w:p>
      <w:pPr>
        <w:pStyle w:val="BodyText"/>
      </w:pPr>
      <w:r>
        <w:t xml:space="preserve">I am writing this Internship Application Letter to express my enthusiastic interest in the Dietitian Intern position at [Organization Name], located within the vibrant city of Myanmar Yangon. As a dedicated and culturally sensitive nutrition student with a profound commitment to public health, I am eager to contribute my academic foundation, practical skills, and deep respect for Myanmar's unique dietary heritage toward advancing nutritional wellness across Yangon’s diverse communities. Having closely followed the evolving healthcare landscape in Myanmar Yangon—where urbanization and shifting lifestyles present both challenges and opportunities—I am confident that my background aligns precisely with your mission to foster sustainable health practices in this dynamic region.</w:t>
      </w:r>
    </w:p>
    <w:p>
      <w:pPr>
        <w:pStyle w:val="BodyText"/>
      </w:pPr>
      <w:r>
        <w:t xml:space="preserve">My academic journey at [Your University Name] has equipped me with a robust understanding of clinical nutrition, community-based dietary interventions, and food systems analysis. In coursework such as "Nutrition in Developing Regions" and "Community Health Programming," I explored the nutritional patterns of Southeast Asia, with specific focus on Myanmar’s traditional diets centered around rice, fish (ngapi), fermented vegetables (laphet), and coconut-based dishes. This knowledge was further enriched during my fieldwork in Mandalay, where I assisted a local NGO in designing culturally appropriate dietary guidelines for rural mothers—an experience that deepened my appreciation for the role of food in Burmese culture and its intersection with public health priorities. I recognize that Myanmar Yangon, as the nation’s economic hub, faces rising rates of diet-related non-communicable diseases (NCDs), including diabetes and hypertension. This reality underscores the critical need for nutritionists who understand both global best practices and local foodways to develop effective, acceptable interventions.</w:t>
      </w:r>
    </w:p>
    <w:p>
      <w:pPr>
        <w:pStyle w:val="BodyText"/>
      </w:pPr>
      <w:r>
        <w:t xml:space="preserve">What sets me apart is my proactive approach to bridging theoretical knowledge with on-the-ground application in Myanmar’s context. For instance, during a volunteer stint at Yangon General Hospital’s outpatient department last year, I observed firsthand how language barriers and cultural perceptions of "healthy food" impacted patient adherence to dietary plans. I took initiative to learn key Burmese phrases related to nutrition ("a thway" for "balanced meal," "kay yin" for "health") and collaborated with nurses to adapt visual dietary guides using local ingredients like mung beans, tamarind, and bamboo shoots. This experience reinforced my belief that a successful Dietitian in Myanmar Yangon must prioritize cultural humility—recognizing that nutrition counseling cannot be universal; it must resonate with Burmese values, family structures, and daily food realities. My proficiency in English and conversational Burmese enables me to communicate effectively across communities, from urban clinics to community health workers in peri-urban neighborhoods of Yangon.</w:t>
      </w:r>
    </w:p>
    <w:p>
      <w:pPr>
        <w:pStyle w:val="BodyText"/>
      </w:pPr>
      <w:r>
        <w:t xml:space="preserve">I am particularly drawn to [Organization Name]’s work addressing malnutrition among children and elderly populations in Myanmar Yangon, as highlighted in your recent report on "Nutrition for All" initiatives. Your partnership with local schools and community centers aligns perfectly with my aspiration to contribute to scalable, community-driven solutions. I am eager to support your team in activities such as developing nutrition education modules for Myanmar Yangon’s street vendors (who play a vital role in food access), conducting dietary assessments in low-income housing areas like Hlaing Tharyar, and assisting in the design of affordable meal plans using locally available produce from markets like Bahan or Sanchaung. My technical skills include food composition analysis software, nutritional counseling frameworks, and basic data collection for health surveys—all of which I am ready to apply immediately within Yangon’s unique urban health ecosystem.</w:t>
      </w:r>
    </w:p>
    <w:p>
      <w:pPr>
        <w:pStyle w:val="BodyText"/>
      </w:pPr>
      <w:r>
        <w:t xml:space="preserve">My motivation for seeking this internship extends beyond professional growth; it is deeply rooted in a desire to serve Myanmar Yangon with integrity. As a future Dietitian, I understand that nutrition is inseparable from culture, economics, and environment. In Myanmar Yangon’s bustling yet stratified cityscape—from the affluent suburbs of Dagon Seikkan to the densely populated downtown areas—access to nutritious food varies dramatically. I am committed to working alongside local stakeholders, including traditional healers (Hmedan), market vendors, and community leaders, to ensure that nutrition programs are not only evidence-based but also embraced by the people they aim to serve. I have studied the impact of Myanmar’s "Healthy Lifestyle Campaign" and recognize where gaps remain—particularly in translating global guidelines into actionable steps for families juggling multiple incomes and limited kitchen resources.</w:t>
      </w:r>
    </w:p>
    <w:p>
      <w:pPr>
        <w:pStyle w:val="BodyText"/>
      </w:pPr>
      <w:r>
        <w:t xml:space="preserve">Furthermore, I am aware that internships in Myanmar Yangon require resilience and adaptability. I have prepared myself by studying the nutritional challenges specific to Yangon’s population: high consumption of processed snacks (like "kya kha" street foods), rising rice-based diets in urban settings, and the influence of seasonal festivals on eating habits. I am eager to learn from your team about navigating these nuances while upholding ethical standards. As an intern, I will approach every task with diligence—from analyzing dietary data to supporting cooking demonstrations using Myanmar staples like Shan-style salads or Mon fish curries—and remain open to feedback as I grow into the role of a culturally competent Dietitian.</w:t>
      </w:r>
    </w:p>
    <w:p>
      <w:pPr>
        <w:pStyle w:val="BodyText"/>
      </w:pPr>
      <w:r>
        <w:t xml:space="preserve">I am excited about the possibility of contributing to your mission in Myanmar Yangon, where meaningful progress in nutrition can transform individual lives and strengthen community resilience. Thank you for considering my Internship Application Letter. I have attached my resume, academic transcripts, and a letter of recommendation from [Professor/Supervisor] at [University], which further attest to my readiness for this role. I welcome the opportunity to discuss how my skills in cultural adaptation, nutrition education, and community engagement can support your initiatives in Yangon at your earliest convenience.</w:t>
      </w:r>
    </w:p>
    <w:p>
      <w:pPr>
        <w:pStyle w:val="BodyText"/>
      </w:pPr>
      <w:r>
        <w:t xml:space="preserve">With sincere respect and anticipation,</w:t>
      </w:r>
    </w:p>
    <w:p>
      <w:pPr>
        <w:pStyle w:val="BodyText"/>
      </w:pPr>
      <w:r>
        <w:t xml:space="preserve">[Your Full Name]</w:t>
      </w:r>
      <w:r>
        <w:br/>
      </w:r>
      <w:r>
        <w:t xml:space="preserve">[Your Contact Information: Email, Phone]</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Myanmar Yangon</dc:title>
  <dc:creator/>
  <cp:keywords/>
  <dcterms:created xsi:type="dcterms:W3CDTF">2025-12-08T17:59:10Z</dcterms:created>
  <dcterms:modified xsi:type="dcterms:W3CDTF">2025-12-08T17:59:10Z</dcterms:modified>
</cp:coreProperties>
</file>

<file path=docProps/custom.xml><?xml version="1.0" encoding="utf-8"?>
<Properties xmlns="http://schemas.openxmlformats.org/officeDocument/2006/custom-properties" xmlns:vt="http://schemas.openxmlformats.org/officeDocument/2006/docPropsVTypes"/>
</file>